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C1C05E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14:paraId="57FDB60E" w14:textId="77777777"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3B3E241B" w14:textId="77777777"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14:paraId="59FC04A9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44BB3F7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43EC23" w14:textId="77777777" w:rsidR="00030EE3" w:rsidRPr="000E729E" w:rsidRDefault="00030EE3" w:rsidP="00612AAC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МЕРА ЕНЕРГЕТСКЕ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АНАЦИЈЕ</w:t>
      </w:r>
      <w:r w:rsidR="002432E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ТАМБЕНИХ ЗГРАДА у </w:t>
      </w:r>
      <w:del w:id="0" w:author="Korisnik4" w:date="2021-09-03T07:13:00Z">
        <w:r w:rsidR="00775046" w:rsidRPr="00916EC9" w:rsidDel="000E729E">
          <w:rPr>
            <w:rFonts w:ascii="Times New Roman" w:hAnsi="Times New Roman" w:cs="Times New Roman"/>
            <w:b/>
            <w:bCs/>
            <w:color w:val="009999"/>
            <w:sz w:val="28"/>
            <w:szCs w:val="28"/>
          </w:rPr>
          <w:delText>Граду/</w:delText>
        </w:r>
      </w:del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</w:t>
      </w:r>
      <w:del w:id="1" w:author="Korisnik4" w:date="2021-09-03T07:14:00Z">
        <w:r w:rsidR="00775046" w:rsidRPr="00916EC9" w:rsidDel="000E729E">
          <w:rPr>
            <w:rFonts w:ascii="Times New Roman" w:hAnsi="Times New Roman" w:cs="Times New Roman"/>
            <w:b/>
            <w:bCs/>
            <w:color w:val="009999"/>
            <w:sz w:val="28"/>
            <w:szCs w:val="28"/>
          </w:rPr>
          <w:delText xml:space="preserve"> ________</w:delText>
        </w:r>
      </w:del>
      <w:ins w:id="2" w:author="Korisnik4" w:date="2021-09-03T07:14:00Z">
        <w:r w:rsidR="000E729E">
          <w:rPr>
            <w:rFonts w:ascii="Times New Roman" w:hAnsi="Times New Roman" w:cs="Times New Roman"/>
            <w:b/>
            <w:bCs/>
            <w:color w:val="009999"/>
            <w:sz w:val="28"/>
            <w:szCs w:val="28"/>
          </w:rPr>
          <w:t>Куршумлија</w:t>
        </w:r>
      </w:ins>
    </w:p>
    <w:p w14:paraId="63C6D9A6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5E989476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1E8466EF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030EE3" w:rsidRPr="0066540E" w14:paraId="3E3A349E" w14:textId="77777777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86DA02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0A62DB9" w14:textId="77777777"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4CA1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57DB3722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A01695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332712B" w14:textId="77777777"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2C343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6DC231ED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FDF0373" w14:textId="77777777"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993FC0F" w14:textId="77777777"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39CEE0" w14:textId="77777777"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62E9E21B" w14:textId="77777777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E024709" w14:textId="77777777"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86BFA8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76500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40C9E1C5" w14:textId="77777777" w:rsidTr="00DD577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194087D" w14:textId="77777777" w:rsidR="00030EE3" w:rsidRPr="0066540E" w:rsidRDefault="00DD5775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71685B7" w14:textId="77777777" w:rsidR="00030EE3" w:rsidRPr="0066540E" w:rsidRDefault="00030EE3" w:rsidP="005E2557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4A3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693214F2" w14:textId="77777777" w:rsidTr="00DD577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BE714C4" w14:textId="77777777" w:rsidR="00030EE3" w:rsidRPr="0066540E" w:rsidRDefault="00DD5775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B1460A6" w14:textId="77777777" w:rsidR="00030EE3" w:rsidRPr="0066540E" w:rsidRDefault="00030EE3" w:rsidP="00DD5775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C71A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5A87F7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491EF8D4" w14:textId="77777777"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14:paraId="443CBEA6" w14:textId="77777777"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DD5775" w:rsidRPr="0066540E" w14:paraId="45AF32DE" w14:textId="77777777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96AB3C7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7FD274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7AF6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14:paraId="12B4F713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D3F4018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8AC391" w14:textId="77777777"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7D6C6B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54F09116" w14:textId="77777777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3776234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5FF379C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0549E4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14:paraId="632BC9D5" w14:textId="77777777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BFAC9FE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F23D650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18804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4AD97EF4" w14:textId="77777777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1EADC0E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A08B93C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71CD2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14E8283E" w14:textId="77777777"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95C7E95" w14:textId="77777777" w:rsidR="002432E4" w:rsidRDefault="002432E4">
      <w:pPr>
        <w:rPr>
          <w:ins w:id="3" w:author="Zoran Lakićević" w:date="2021-08-06T08:45:00Z"/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ins w:id="4" w:author="Zoran Lakićević" w:date="2021-08-06T08:45:00Z">
        <w:r>
          <w:rPr>
            <w:rFonts w:ascii="Times New Roman" w:eastAsia="Times New Roman" w:hAnsi="Times New Roman" w:cs="Times New Roman"/>
            <w:b/>
            <w:bCs/>
            <w:sz w:val="24"/>
            <w:szCs w:val="24"/>
            <w:lang w:val="sr-Cyrl-CS"/>
          </w:rPr>
          <w:br w:type="page"/>
        </w:r>
      </w:ins>
    </w:p>
    <w:p w14:paraId="5C70EC79" w14:textId="77777777" w:rsidR="00675765" w:rsidRPr="00916EC9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4E946B3E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732CCFB2" w14:textId="77777777" w:rsidR="00675765" w:rsidRPr="0066540E" w:rsidRDefault="009B4BCA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928D587" w14:textId="77777777" w:rsidR="00675765" w:rsidRPr="0066540E" w:rsidRDefault="00556FCB" w:rsidP="004B4A5D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ГРАДЊА И НАБАВКА</w:t>
            </w:r>
            <w:r w:rsidRPr="00556F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МАТЕРИЈАЛА ЗА ТЕРМИЧКУ ИЗОЛАЦИЈУ СПОЉНИХ ЗИДОВА И КРОВОВА </w:t>
            </w:r>
          </w:p>
        </w:tc>
      </w:tr>
      <w:tr w:rsidR="00675765" w:rsidRPr="0066540E" w14:paraId="481D9C39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2EE30324" w14:textId="77777777"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)</w:t>
            </w:r>
          </w:p>
        </w:tc>
        <w:tc>
          <w:tcPr>
            <w:tcW w:w="8647" w:type="dxa"/>
          </w:tcPr>
          <w:p w14:paraId="55FC38D8" w14:textId="77777777" w:rsidR="00675765" w:rsidRPr="0066540E" w:rsidRDefault="00B547AF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УГРАДЊ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ОЗОРА И СПОЉНИХ ВРАТА СА ПРАТЕЋИМ ГРАЂЕВИНСКИМ РАДОВИМА </w:t>
            </w:r>
          </w:p>
        </w:tc>
      </w:tr>
      <w:tr w:rsidR="00675765" w:rsidRPr="0066540E" w14:paraId="09019563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32FF03CF" w14:textId="77777777"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В)</w:t>
            </w:r>
          </w:p>
        </w:tc>
        <w:tc>
          <w:tcPr>
            <w:tcW w:w="8647" w:type="dxa"/>
          </w:tcPr>
          <w:p w14:paraId="7C41F283" w14:textId="77777777" w:rsidR="00675765" w:rsidRPr="0066540E" w:rsidRDefault="00B547AF" w:rsidP="004B4A5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БАВКА И ИНСТАЛАЦИЈА</w:t>
            </w:r>
            <w:r w:rsidRPr="001D54C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КОТЛОВА/ПЕЋИ, НА ПРИРОДНИ ГАС ИЛИ БИОМАСУ (ДРВНИ ПЕЛЕТ, БРИКЕТ, СЕЧКА) </w:t>
            </w:r>
          </w:p>
        </w:tc>
      </w:tr>
      <w:tr w:rsidR="00675765" w:rsidRPr="0066540E" w14:paraId="092B126A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1CCCABF1" w14:textId="77777777"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Г)</w:t>
            </w:r>
          </w:p>
        </w:tc>
        <w:tc>
          <w:tcPr>
            <w:tcW w:w="8647" w:type="dxa"/>
          </w:tcPr>
          <w:p w14:paraId="72ED0022" w14:textId="77777777" w:rsidR="00675765" w:rsidRPr="0066540E" w:rsidRDefault="00B547AF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>НАБАВ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А И ИНСТАЛАЦИЈ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ТОПЛОТНИХ ПУМПИ ЗА ВЛАСНИКА ПОРОДИЧНИХ КУЋА </w:t>
            </w:r>
          </w:p>
        </w:tc>
      </w:tr>
      <w:tr w:rsidR="00675765" w:rsidRPr="0066540E" w14:paraId="74125FA2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546E1BF0" w14:textId="77777777"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Д)</w:t>
            </w:r>
          </w:p>
        </w:tc>
        <w:tc>
          <w:tcPr>
            <w:tcW w:w="8647" w:type="dxa"/>
          </w:tcPr>
          <w:p w14:paraId="1F329F34" w14:textId="77777777" w:rsidR="00675765" w:rsidRPr="0066540E" w:rsidRDefault="00B547AF" w:rsidP="004B4A5D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ИНСТАЛАЦИЈ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СОЛАРНИХ КОЛЕКТОРА ЗА ГРЕЈАЊЕ САНИТАРНЕ ПОТРОШНЕ ТОПЛЕ ВОДЕ ЗА ВЛАСНИКЕ ПОРОДИЧНИХ КУЋА </w:t>
            </w:r>
          </w:p>
        </w:tc>
      </w:tr>
    </w:tbl>
    <w:p w14:paraId="7FEBD092" w14:textId="77777777" w:rsidR="00675765" w:rsidRPr="00556FCB" w:rsidRDefault="00675765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ins w:id="5" w:author="Nenad Kalčić" w:date="2021-08-06T08:52:00Z">
        <w:r w:rsidR="00A20A23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ins w:id="6" w:author="Nenad Kalčić" w:date="2021-08-06T08:52:00Z">
        <w:r w:rsidR="00A20A23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ins w:id="7" w:author="Nenad Kalčić" w:date="2021-08-06T08:52:00Z">
        <w:r w:rsidR="00A20A23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подносилац</w:t>
      </w:r>
      <w:ins w:id="8" w:author="Nenad Kalčić" w:date="2021-08-06T08:52:00Z">
        <w:r w:rsidR="00A20A23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пријаве</w:t>
      </w:r>
      <w:ins w:id="9" w:author="Nenad Kalčić" w:date="2021-08-06T08:52:00Z">
        <w:r w:rsidR="00A20A23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</w:t>
      </w:r>
      <w:r w:rsidR="00556FCB">
        <w:rPr>
          <w:rFonts w:ascii="Times New Roman" w:eastAsia="Times New Roman" w:hAnsi="Times New Roman" w:cs="Times New Roman"/>
          <w:sz w:val="20"/>
          <w:szCs w:val="20"/>
        </w:rPr>
        <w:t xml:space="preserve"> искључиво једну меру</w:t>
      </w:r>
    </w:p>
    <w:p w14:paraId="14AD61A9" w14:textId="77777777" w:rsidR="008A0D35" w:rsidRPr="0066540E" w:rsidRDefault="008A0D35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bookmarkStart w:id="10" w:name="_Hlk72263790"/>
    </w:p>
    <w:p w14:paraId="5A88442B" w14:textId="77777777"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38AC132B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3110"/>
        <w:gridCol w:w="2837"/>
      </w:tblGrid>
      <w:tr w:rsidR="008A0D35" w:rsidRPr="0066540E" w14:paraId="21859A16" w14:textId="77777777" w:rsidTr="00211569">
        <w:tc>
          <w:tcPr>
            <w:tcW w:w="2615" w:type="pct"/>
          </w:tcPr>
          <w:p w14:paraId="3C682187" w14:textId="77777777"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танова у стамбеној згради</w:t>
            </w:r>
          </w:p>
        </w:tc>
        <w:tc>
          <w:tcPr>
            <w:tcW w:w="2385" w:type="pct"/>
          </w:tcPr>
          <w:p w14:paraId="01DB07C5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4AC5CE3B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47BC40B7" w14:textId="77777777" w:rsidTr="00211569">
        <w:tc>
          <w:tcPr>
            <w:tcW w:w="2615" w:type="pct"/>
          </w:tcPr>
          <w:p w14:paraId="1D74F0A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стамбеној згради према Списку станара</w:t>
            </w:r>
          </w:p>
        </w:tc>
        <w:tc>
          <w:tcPr>
            <w:tcW w:w="2385" w:type="pct"/>
          </w:tcPr>
          <w:p w14:paraId="2A40BBB1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06D2F4C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155F9640" w14:textId="77777777" w:rsidTr="00211569">
        <w:tc>
          <w:tcPr>
            <w:tcW w:w="2615" w:type="pct"/>
          </w:tcPr>
          <w:p w14:paraId="1C0B789C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14:paraId="7F1EC120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14:paraId="59E3DB44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14:paraId="71730A64" w14:textId="77777777" w:rsidTr="00211569">
        <w:trPr>
          <w:trHeight w:val="959"/>
        </w:trPr>
        <w:tc>
          <w:tcPr>
            <w:tcW w:w="2615" w:type="pct"/>
          </w:tcPr>
          <w:p w14:paraId="0F13C0DD" w14:textId="77777777"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стамбене зграде према Катастру у метрима квадратним </w:t>
            </w:r>
          </w:p>
        </w:tc>
        <w:tc>
          <w:tcPr>
            <w:tcW w:w="2385" w:type="pct"/>
          </w:tcPr>
          <w:p w14:paraId="03DA86D3" w14:textId="77777777"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656291F1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185AEE2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2B3E5C15" w14:textId="77777777" w:rsidTr="00B84152">
        <w:trPr>
          <w:trHeight w:val="389"/>
        </w:trPr>
        <w:tc>
          <w:tcPr>
            <w:tcW w:w="9356" w:type="dxa"/>
            <w:vAlign w:val="center"/>
          </w:tcPr>
          <w:p w14:paraId="5092CFE5" w14:textId="77777777"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A20A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A20A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r w:rsidR="00A20A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8A648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8A648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8A648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ins w:id="11" w:author="Nenad Kalčić" w:date="2021-08-06T09:01:00Z">
              <w:r w:rsidR="008A6489"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t xml:space="preserve"> </w:t>
              </w:r>
            </w:ins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720987FF" w14:textId="77777777" w:rsidTr="00B84152">
        <w:trPr>
          <w:trHeight w:val="338"/>
        </w:trPr>
        <w:tc>
          <w:tcPr>
            <w:tcW w:w="9356" w:type="dxa"/>
          </w:tcPr>
          <w:p w14:paraId="125F6DF2" w14:textId="77777777" w:rsidR="0066540E" w:rsidRPr="0066540E" w:rsidRDefault="00D853EF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емају</w:t>
            </w:r>
            <w:r w:rsidR="00A20A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A20A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</w:p>
        </w:tc>
      </w:tr>
      <w:tr w:rsidR="0066540E" w:rsidRPr="0066540E" w14:paraId="5EBE6BC9" w14:textId="77777777" w:rsidTr="00B84152">
        <w:trPr>
          <w:trHeight w:val="346"/>
        </w:trPr>
        <w:tc>
          <w:tcPr>
            <w:tcW w:w="9356" w:type="dxa"/>
            <w:vAlign w:val="bottom"/>
          </w:tcPr>
          <w:p w14:paraId="72B32C7B" w14:textId="77777777" w:rsidR="0066540E" w:rsidRPr="0066540E" w:rsidRDefault="004F2A9E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мају</w:t>
            </w:r>
            <w:r w:rsidR="00A20A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A20A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</w:p>
        </w:tc>
      </w:tr>
    </w:tbl>
    <w:p w14:paraId="4A39D6A9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4659D65C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7ECE6AA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A20A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A20A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на:</w:t>
            </w:r>
          </w:p>
        </w:tc>
      </w:tr>
      <w:tr w:rsidR="0066540E" w:rsidRPr="0066540E" w14:paraId="1ED99768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814FA6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/ложуље/мазут</w:t>
            </w:r>
          </w:p>
        </w:tc>
      </w:tr>
      <w:tr w:rsidR="0066540E" w:rsidRPr="0066540E" w14:paraId="2EDEBA21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922D40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66540E" w:rsidRPr="0066540E" w14:paraId="17871939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1976193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14:paraId="7A135AE0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DF6ADC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/пелет</w:t>
            </w:r>
          </w:p>
        </w:tc>
      </w:tr>
      <w:tr w:rsidR="0066540E" w:rsidRPr="0066540E" w14:paraId="2D7693AB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92453A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</w:p>
        </w:tc>
      </w:tr>
      <w:tr w:rsidR="0066540E" w:rsidRPr="0066540E" w14:paraId="16A57BD8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90BD98B" w14:textId="77777777" w:rsidR="0066540E" w:rsidRPr="0066540E" w:rsidRDefault="00195107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етежни</w:t>
            </w:r>
            <w:r w:rsidR="00A20A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ређај</w:t>
            </w:r>
            <w:r w:rsidR="00A20A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</w:t>
            </w:r>
            <w:r w:rsidR="00A20A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е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у стамбеној згради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6767CC54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58CD8D8" w14:textId="77777777" w:rsidR="0066540E" w:rsidRPr="0066540E" w:rsidRDefault="00DA53D4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ећ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(„Смедеревац“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и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лично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</w:tr>
      <w:tr w:rsidR="0066540E" w:rsidRPr="0066540E" w14:paraId="44380102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16A802" w14:textId="77777777" w:rsidR="0066540E" w:rsidRPr="0066540E" w:rsidRDefault="0066540E" w:rsidP="00DA53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грејање</w:t>
            </w:r>
            <w:r w:rsidR="00DA53D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: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напећи и електричнигрејачи</w:t>
            </w:r>
          </w:p>
        </w:tc>
      </w:tr>
      <w:tr w:rsidR="0066540E" w:rsidRPr="0066540E" w14:paraId="0C45AC34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8B90FB" w14:textId="77777777"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игрејачи (ТА пећи, грејалице, уљанирадијатори)</w:t>
            </w:r>
          </w:p>
        </w:tc>
      </w:tr>
      <w:tr w:rsidR="0066540E" w:rsidRPr="0066540E" w14:paraId="618F29B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EBF126" w14:textId="77777777"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наугаљ</w:t>
            </w:r>
          </w:p>
        </w:tc>
      </w:tr>
      <w:tr w:rsidR="0066540E" w:rsidRPr="0066540E" w14:paraId="6732067E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C40A620" w14:textId="77777777"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надрво</w:t>
            </w:r>
          </w:p>
        </w:tc>
      </w:tr>
      <w:tr w:rsidR="0066540E" w:rsidRPr="0066540E" w14:paraId="1F71A08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300D0F" w14:textId="77777777"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нагас</w:t>
            </w:r>
          </w:p>
        </w:tc>
      </w:tr>
      <w:tr w:rsidR="0066540E" w:rsidRPr="0066540E" w14:paraId="5F06A393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528886D" w14:textId="77777777"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напелет</w:t>
            </w:r>
          </w:p>
        </w:tc>
      </w:tr>
      <w:tr w:rsidR="0066540E" w:rsidRPr="0066540E" w14:paraId="44EE2619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BE2069" w14:textId="77777777"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</w:p>
        </w:tc>
      </w:tr>
    </w:tbl>
    <w:p w14:paraId="7F3871A2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ins w:id="12" w:author="Nenad Kalčić" w:date="2021-08-06T08:53:00Z">
        <w:r w:rsidR="00A20A23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ins w:id="13" w:author="Nenad Kalčić" w:date="2021-08-06T08:53:00Z">
        <w:r w:rsidR="00A20A23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ins w:id="14" w:author="Nenad Kalčić" w:date="2021-08-06T08:53:00Z">
        <w:r w:rsidR="00A20A23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ins w:id="15" w:author="Nenad Kalčić" w:date="2021-08-06T08:53:00Z">
        <w:r w:rsidR="00A20A23">
          <w:rPr>
            <w:rFonts w:ascii="Times New Roman" w:eastAsia="Times New Roman" w:hAnsi="Times New Roman" w:cs="Times New Roman"/>
            <w:sz w:val="20"/>
            <w:szCs w:val="20"/>
          </w:rPr>
          <w:t xml:space="preserve"> </w:t>
        </w:r>
      </w:ins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14:paraId="336C4AEA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C82BE9C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4680107" w14:textId="77777777" w:rsidTr="00762C0D">
        <w:tc>
          <w:tcPr>
            <w:tcW w:w="9323" w:type="dxa"/>
          </w:tcPr>
          <w:p w14:paraId="1ED74B14" w14:textId="77777777" w:rsidR="00916EC9" w:rsidRPr="00B66347" w:rsidRDefault="00916EC9" w:rsidP="003527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="003527C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r w:rsidR="001027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14:paraId="62A32375" w14:textId="77777777" w:rsidTr="00DC708F">
        <w:tc>
          <w:tcPr>
            <w:tcW w:w="9323" w:type="dxa"/>
            <w:vAlign w:val="center"/>
          </w:tcPr>
          <w:p w14:paraId="64FC3D50" w14:textId="77777777"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3BC902C0" w14:textId="77777777"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297B4DAD" w14:textId="77777777"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211C2FC8" wp14:editId="5161D92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1027FF"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31D3C026" wp14:editId="237F40A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5FBC16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45BF9AD1" w14:textId="77777777"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14:paraId="75CE5058" w14:textId="77777777" w:rsidTr="001027FF">
        <w:trPr>
          <w:trHeight w:val="4032"/>
        </w:trPr>
        <w:tc>
          <w:tcPr>
            <w:tcW w:w="9323" w:type="dxa"/>
            <w:vAlign w:val="center"/>
          </w:tcPr>
          <w:p w14:paraId="2794300C" w14:textId="77777777"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7B040F74" w14:textId="77777777" w:rsidR="00B66347" w:rsidRPr="003E5425" w:rsidRDefault="001027FF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1792" behindDoc="0" locked="0" layoutInCell="1" allowOverlap="1" wp14:anchorId="63DF3D9F" wp14:editId="064BF480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5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14:paraId="65D1BFD6" w14:textId="77777777" w:rsidR="00B66347" w:rsidRDefault="00B66347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2AEF9005" wp14:editId="4374C82A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AB967C2" w14:textId="77777777" w:rsidR="00B66347" w:rsidRDefault="00B66347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1027FF" w14:paraId="15B648E6" w14:textId="77777777" w:rsidTr="00215AAC">
        <w:trPr>
          <w:trHeight w:val="2582"/>
        </w:trPr>
        <w:tc>
          <w:tcPr>
            <w:tcW w:w="9323" w:type="dxa"/>
            <w:vAlign w:val="center"/>
          </w:tcPr>
          <w:p w14:paraId="06ED3C21" w14:textId="77777777" w:rsidR="001027FF" w:rsidRDefault="001027FF" w:rsidP="001027F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2432E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562870B7" w14:textId="77777777" w:rsidR="001027FF" w:rsidRPr="00EC747B" w:rsidRDefault="00343D05" w:rsidP="001027FF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7216" behindDoc="0" locked="0" layoutInCell="1" allowOverlap="1" wp14:anchorId="722FBD82" wp14:editId="2C8624A8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31390165" wp14:editId="72F75AA7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6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1027FF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="001027FF"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6878F532" w14:textId="77777777" w:rsidR="001027FF" w:rsidRPr="00EC747B" w:rsidRDefault="001027FF" w:rsidP="001027F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3635B68" w14:textId="77777777" w:rsidR="001027FF" w:rsidRPr="00B66347" w:rsidRDefault="001027FF" w:rsidP="001027FF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14:paraId="422873F0" w14:textId="77777777" w:rsidTr="00215AAC">
        <w:trPr>
          <w:trHeight w:val="2582"/>
        </w:trPr>
        <w:tc>
          <w:tcPr>
            <w:tcW w:w="9323" w:type="dxa"/>
            <w:vAlign w:val="center"/>
          </w:tcPr>
          <w:p w14:paraId="0D17682A" w14:textId="77777777" w:rsidR="00B66347" w:rsidRPr="001027FF" w:rsidRDefault="001027FF" w:rsidP="001027FF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  <w:p w14:paraId="5603C71B" w14:textId="77777777" w:rsidR="001027FF" w:rsidRDefault="001027FF" w:rsidP="001027FF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79744" behindDoc="0" locked="0" layoutInCell="1" allowOverlap="1" wp14:anchorId="165DA624" wp14:editId="21BB7518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14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69FA4B52" w14:textId="77777777" w:rsidR="00B84152" w:rsidRPr="00B66347" w:rsidRDefault="00B84152" w:rsidP="00B8415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24F48E4A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10"/>
    <w:p w14:paraId="55036707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7E944F95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14:paraId="1ABDF161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 пријаве подносиоца  ће се вршити у складу са Правилником усвојеним од стране Града/општине.</w:t>
      </w:r>
    </w:p>
    <w:p w14:paraId="03E1DF99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0B4B9D65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EE1D0A1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0D9F61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1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6DA845D8" w14:textId="77777777" w:rsidR="00030EE3" w:rsidRPr="0066540E" w:rsidRDefault="00030EE3" w:rsidP="000E729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14:paraId="6B8C681A" w14:textId="77777777" w:rsidR="00030EE3" w:rsidRPr="0066540E" w:rsidRDefault="00030EE3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color w:val="424242"/>
          <w:sz w:val="24"/>
          <w:szCs w:val="24"/>
        </w:rPr>
        <w:pPrChange w:id="16" w:author="Korisnik4" w:date="2021-09-03T07:14:00Z">
          <w:pPr>
            <w:shd w:val="clear" w:color="auto" w:fill="FFFFFF"/>
            <w:spacing w:after="0" w:line="276" w:lineRule="auto"/>
            <w:jc w:val="both"/>
          </w:pPr>
        </w:pPrChange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0482985F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365A47" w14:textId="77777777" w:rsidR="0062528E" w:rsidRDefault="0062528E" w:rsidP="00CB7E8C">
      <w:pPr>
        <w:spacing w:after="0" w:line="240" w:lineRule="auto"/>
      </w:pPr>
      <w:r>
        <w:separator/>
      </w:r>
    </w:p>
  </w:endnote>
  <w:endnote w:type="continuationSeparator" w:id="0">
    <w:p w14:paraId="1FBD4335" w14:textId="77777777" w:rsidR="0062528E" w:rsidRDefault="0062528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A455A" w14:textId="77777777" w:rsidR="0064150E" w:rsidRDefault="006415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8E5795" w14:textId="77777777" w:rsidR="0064150E" w:rsidRDefault="006415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1ABCAF" w14:textId="77777777" w:rsidR="0064150E" w:rsidRDefault="006415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CCCC2F" w14:textId="77777777" w:rsidR="0062528E" w:rsidRDefault="0062528E" w:rsidP="00CB7E8C">
      <w:pPr>
        <w:spacing w:after="0" w:line="240" w:lineRule="auto"/>
      </w:pPr>
      <w:r>
        <w:separator/>
      </w:r>
    </w:p>
  </w:footnote>
  <w:footnote w:type="continuationSeparator" w:id="0">
    <w:p w14:paraId="62A90921" w14:textId="77777777" w:rsidR="0062528E" w:rsidRDefault="0062528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5187E6" w14:textId="3C8A06DC" w:rsidR="0064150E" w:rsidRDefault="0064150E">
    <w:pPr>
      <w:pStyle w:val="Header"/>
    </w:pPr>
    <w:ins w:id="17" w:author="kursumlija qursumlija" w:date="2021-09-03T22:56:00Z">
      <w:r>
        <w:rPr>
          <w:noProof/>
        </w:rPr>
        <w:pict w14:anchorId="1635E8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WordPictureWatermark29360469" o:spid="_x0000_s2050" type="#_x0000_t75" style="position:absolute;margin-left:0;margin-top:0;width:409.45pt;height:647.45pt;z-index:-251657216;mso-position-horizontal:center;mso-position-horizontal-relative:margin;mso-position-vertical:center;mso-position-vertical-relative:margin" o:allowincell="f">
            <v:imagedata r:id="rId1" o:title="GRB KURSUMLIJE" gain="19661f" blacklevel="22938f"/>
          </v:shape>
        </w:pict>
      </w:r>
    </w:ins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B46BFD" w14:textId="2D127682" w:rsidR="0066540E" w:rsidRPr="0066540E" w:rsidRDefault="0064150E" w:rsidP="0066540E">
    <w:pPr>
      <w:pStyle w:val="Header"/>
      <w:jc w:val="right"/>
      <w:rPr>
        <w:rFonts w:ascii="Times New Roman" w:hAnsi="Times New Roman" w:cs="Times New Roman"/>
        <w:lang w:val="sr-Cyrl-CS"/>
      </w:rPr>
    </w:pPr>
    <w:ins w:id="18" w:author="kursumlija qursumlija" w:date="2021-09-03T22:56:00Z">
      <w:r>
        <w:rPr>
          <w:rFonts w:ascii="Times New Roman" w:hAnsi="Times New Roman" w:cs="Times New Roman"/>
          <w:noProof/>
          <w:lang w:val="sr-Cyrl-CS"/>
        </w:rPr>
        <w:pict w14:anchorId="385934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WordPictureWatermark29360470" o:spid="_x0000_s2051" type="#_x0000_t75" style="position:absolute;left:0;text-align:left;margin-left:0;margin-top:0;width:409.45pt;height:647.45pt;z-index:-251656192;mso-position-horizontal:center;mso-position-horizontal-relative:margin;mso-position-vertical:center;mso-position-vertical-relative:margin" o:allowincell="f">
            <v:imagedata r:id="rId1" o:title="GRB KURSUMLIJE" gain="19661f" blacklevel="22938f"/>
          </v:shape>
        </w:pict>
      </w:r>
    </w:ins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DEB45" w14:textId="30D3734A" w:rsidR="0064150E" w:rsidRDefault="0064150E">
    <w:pPr>
      <w:pStyle w:val="Header"/>
    </w:pPr>
    <w:ins w:id="19" w:author="kursumlija qursumlija" w:date="2021-09-03T22:56:00Z">
      <w:r>
        <w:rPr>
          <w:noProof/>
        </w:rPr>
        <w:pict w14:anchorId="3AFAA4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WordPictureWatermark29360468" o:spid="_x0000_s2049" type="#_x0000_t75" style="position:absolute;margin-left:0;margin-top:0;width:409.45pt;height:647.45pt;z-index:-251658240;mso-position-horizontal:center;mso-position-horizontal-relative:margin;mso-position-vertical:center;mso-position-vertical-relative:margin" o:allowincell="f">
            <v:imagedata r:id="rId1" o:title="GRB KURSUMLIJE" gain="19661f" blacklevel="22938f"/>
          </v:shape>
        </w:pic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Zoran Lakićević">
    <w15:presenceInfo w15:providerId="AD" w15:userId="S-1-5-21-3220203392-3093635343-1025289711-2359"/>
  </w15:person>
  <w15:person w15:author="Nenad Kalčić">
    <w15:presenceInfo w15:providerId="AD" w15:userId="S-1-5-21-3220203392-3093635343-1025289711-2440"/>
  </w15:person>
  <w15:person w15:author="kursumlija qursumlija">
    <w15:presenceInfo w15:providerId="Windows Live" w15:userId="4b936e2d790384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trackRevisions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E729E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43D05"/>
    <w:rsid w:val="003527C6"/>
    <w:rsid w:val="0036675E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611DB8"/>
    <w:rsid w:val="00612AAC"/>
    <w:rsid w:val="0062528E"/>
    <w:rsid w:val="0063538F"/>
    <w:rsid w:val="00636B92"/>
    <w:rsid w:val="0064150E"/>
    <w:rsid w:val="0065562C"/>
    <w:rsid w:val="00660350"/>
    <w:rsid w:val="0066540E"/>
    <w:rsid w:val="00670599"/>
    <w:rsid w:val="00675765"/>
    <w:rsid w:val="00682E9E"/>
    <w:rsid w:val="00696A29"/>
    <w:rsid w:val="006A5358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A0D35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AF4E34"/>
    <w:rsid w:val="00B159AD"/>
    <w:rsid w:val="00B335B4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C7970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6C23"/>
    <w:rsid w:val="00F7002D"/>
    <w:rsid w:val="00F775AD"/>
    <w:rsid w:val="00F93C33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0914B556"/>
  <w15:docId w15:val="{6F622661-9B42-4385-8B98-7545DF5CF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FF9294-D0BB-4D62-9F0F-80D74609C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ursumlija qursumlija</cp:lastModifiedBy>
  <cp:revision>4</cp:revision>
  <cp:lastPrinted>2021-08-06T05:50:00Z</cp:lastPrinted>
  <dcterms:created xsi:type="dcterms:W3CDTF">2021-09-03T05:15:00Z</dcterms:created>
  <dcterms:modified xsi:type="dcterms:W3CDTF">2021-09-03T20:56:00Z</dcterms:modified>
</cp:coreProperties>
</file>